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838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3307"/>
        <w:gridCol w:w="23"/>
        <w:gridCol w:w="2070"/>
        <w:gridCol w:w="1530"/>
        <w:gridCol w:w="1278"/>
      </w:tblGrid>
      <w:tr w:rsidR="00C405DD" w:rsidRPr="000C72F1" w14:paraId="22BDFCDE" w14:textId="77777777" w:rsidTr="0087572A">
        <w:tc>
          <w:tcPr>
            <w:tcW w:w="3960" w:type="dxa"/>
            <w:gridSpan w:val="3"/>
          </w:tcPr>
          <w:p w14:paraId="416E1D00" w14:textId="77777777" w:rsidR="00C405DD" w:rsidRPr="000C72F1" w:rsidRDefault="00C405D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Meeting Title</w:t>
            </w:r>
          </w:p>
        </w:tc>
        <w:tc>
          <w:tcPr>
            <w:tcW w:w="4878" w:type="dxa"/>
            <w:gridSpan w:val="3"/>
          </w:tcPr>
          <w:p w14:paraId="385B544E" w14:textId="36837C35" w:rsidR="00C405DD" w:rsidRPr="000C72F1" w:rsidRDefault="00002564" w:rsidP="0000256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DD Clarification </w:t>
            </w:r>
            <w:r w:rsidR="00856234">
              <w:rPr>
                <w:rFonts w:ascii="Arial" w:hAnsi="Arial"/>
              </w:rPr>
              <w:t xml:space="preserve">and </w:t>
            </w:r>
            <w:proofErr w:type="spellStart"/>
            <w:r w:rsidR="00856234">
              <w:rPr>
                <w:rFonts w:ascii="Arial" w:hAnsi="Arial"/>
              </w:rPr>
              <w:t>Aproval</w:t>
            </w:r>
            <w:proofErr w:type="spellEnd"/>
          </w:p>
        </w:tc>
      </w:tr>
      <w:tr w:rsidR="00C405DD" w:rsidRPr="000C72F1" w14:paraId="50314BCA" w14:textId="77777777" w:rsidTr="0087572A">
        <w:tc>
          <w:tcPr>
            <w:tcW w:w="3960" w:type="dxa"/>
            <w:gridSpan w:val="3"/>
          </w:tcPr>
          <w:p w14:paraId="6D9AA3E4" w14:textId="77777777" w:rsidR="00C405DD" w:rsidRPr="000C72F1" w:rsidRDefault="00C405D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Date</w:t>
            </w:r>
          </w:p>
        </w:tc>
        <w:tc>
          <w:tcPr>
            <w:tcW w:w="4878" w:type="dxa"/>
            <w:gridSpan w:val="3"/>
          </w:tcPr>
          <w:p w14:paraId="608E5A76" w14:textId="33C7B36F" w:rsidR="00C405DD" w:rsidRPr="000C72F1" w:rsidRDefault="00446A8E" w:rsidP="001C4ADF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31</w:t>
            </w:r>
            <w:r w:rsidR="0087572A">
              <w:rPr>
                <w:rFonts w:ascii="Arial" w:hAnsi="Arial"/>
              </w:rPr>
              <w:t>-</w:t>
            </w:r>
            <w:r w:rsidR="001C4ADF">
              <w:rPr>
                <w:rFonts w:ascii="Arial" w:hAnsi="Arial"/>
              </w:rPr>
              <w:t>Jan</w:t>
            </w:r>
            <w:r w:rsidR="0087572A">
              <w:rPr>
                <w:rFonts w:ascii="Arial" w:hAnsi="Arial"/>
              </w:rPr>
              <w:t>-2</w:t>
            </w:r>
            <w:r w:rsidR="001C4ADF">
              <w:rPr>
                <w:rFonts w:ascii="Arial" w:hAnsi="Arial"/>
              </w:rPr>
              <w:t>4</w:t>
            </w:r>
          </w:p>
        </w:tc>
      </w:tr>
      <w:tr w:rsidR="00C405DD" w:rsidRPr="000C72F1" w14:paraId="2C27375E" w14:textId="77777777" w:rsidTr="0087572A">
        <w:trPr>
          <w:trHeight w:val="323"/>
        </w:trPr>
        <w:tc>
          <w:tcPr>
            <w:tcW w:w="3960" w:type="dxa"/>
            <w:gridSpan w:val="3"/>
          </w:tcPr>
          <w:p w14:paraId="0E3565F1" w14:textId="77777777" w:rsidR="00C405DD" w:rsidRPr="000C72F1" w:rsidRDefault="00C405D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Venue</w:t>
            </w:r>
          </w:p>
        </w:tc>
        <w:tc>
          <w:tcPr>
            <w:tcW w:w="4878" w:type="dxa"/>
            <w:gridSpan w:val="3"/>
          </w:tcPr>
          <w:p w14:paraId="3194950F" w14:textId="6A72E2E9" w:rsidR="00C405DD" w:rsidRPr="000C72F1" w:rsidRDefault="00856234" w:rsidP="0072625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CNS </w:t>
            </w:r>
            <w:r w:rsidR="00023F7A">
              <w:rPr>
                <w:rFonts w:ascii="Arial" w:hAnsi="Arial"/>
              </w:rPr>
              <w:t>Conference Room</w:t>
            </w:r>
          </w:p>
        </w:tc>
      </w:tr>
      <w:tr w:rsidR="006A26D1" w:rsidRPr="000C72F1" w14:paraId="5AD8F749" w14:textId="77777777" w:rsidTr="0087572A">
        <w:tc>
          <w:tcPr>
            <w:tcW w:w="3960" w:type="dxa"/>
            <w:gridSpan w:val="3"/>
            <w:vMerge w:val="restart"/>
          </w:tcPr>
          <w:p w14:paraId="4268B8D7" w14:textId="77777777" w:rsidR="006A26D1" w:rsidRDefault="006A26D1" w:rsidP="0087572A">
            <w:pPr>
              <w:jc w:val="center"/>
              <w:rPr>
                <w:rFonts w:ascii="Arial" w:hAnsi="Arial"/>
              </w:rPr>
            </w:pPr>
          </w:p>
          <w:p w14:paraId="7783DF98" w14:textId="65E94E2B" w:rsidR="006A26D1" w:rsidRPr="003007FB" w:rsidRDefault="006A26D1" w:rsidP="0087572A">
            <w:pPr>
              <w:jc w:val="center"/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Participants</w:t>
            </w:r>
          </w:p>
        </w:tc>
        <w:tc>
          <w:tcPr>
            <w:tcW w:w="4878" w:type="dxa"/>
            <w:gridSpan w:val="3"/>
            <w:shd w:val="clear" w:color="auto" w:fill="auto"/>
          </w:tcPr>
          <w:p w14:paraId="1925D13E" w14:textId="159ED31A" w:rsidR="006A26D1" w:rsidRPr="003C4BFC" w:rsidRDefault="006A26D1" w:rsidP="00506AFD">
            <w:pPr>
              <w:rPr>
                <w:rFonts w:ascii="Arial" w:hAnsi="Arial" w:cs="Arial"/>
              </w:rPr>
            </w:pPr>
            <w:r>
              <w:rPr>
                <w:rStyle w:val="apple-style-span"/>
                <w:rFonts w:ascii="Arial" w:hAnsi="Arial" w:cs="Arial"/>
                <w:color w:val="000000"/>
                <w:shd w:val="clear" w:color="auto" w:fill="FFFFFF"/>
              </w:rPr>
              <w:t xml:space="preserve">Md. </w:t>
            </w:r>
            <w:proofErr w:type="spellStart"/>
            <w:r w:rsidRPr="009C0AC1">
              <w:rPr>
                <w:rStyle w:val="apple-style-span"/>
                <w:rFonts w:ascii="Arial" w:hAnsi="Arial" w:cs="Arial"/>
                <w:color w:val="000000"/>
                <w:shd w:val="clear" w:color="auto" w:fill="FFFFFF"/>
              </w:rPr>
              <w:t>Ikram</w:t>
            </w:r>
            <w:proofErr w:type="spellEnd"/>
            <w:r w:rsidRPr="009C0AC1">
              <w:rPr>
                <w:rStyle w:val="apple-style-span"/>
                <w:rFonts w:ascii="Arial" w:hAnsi="Arial" w:cs="Arial"/>
                <w:color w:val="000000"/>
                <w:shd w:val="clear" w:color="auto" w:fill="FFFFFF"/>
              </w:rPr>
              <w:t xml:space="preserve"> Iqbal</w:t>
            </w:r>
          </w:p>
        </w:tc>
      </w:tr>
      <w:tr w:rsidR="006A26D1" w:rsidRPr="000C72F1" w14:paraId="61E533DA" w14:textId="77777777" w:rsidTr="0087572A">
        <w:tc>
          <w:tcPr>
            <w:tcW w:w="3960" w:type="dxa"/>
            <w:gridSpan w:val="3"/>
            <w:vMerge/>
          </w:tcPr>
          <w:p w14:paraId="50939B76" w14:textId="77777777" w:rsidR="006A26D1" w:rsidRPr="003007FB" w:rsidRDefault="006A26D1" w:rsidP="00283A05">
            <w:pPr>
              <w:rPr>
                <w:rFonts w:ascii="Arial" w:hAnsi="Arial"/>
              </w:rPr>
            </w:pPr>
          </w:p>
        </w:tc>
        <w:tc>
          <w:tcPr>
            <w:tcW w:w="4878" w:type="dxa"/>
            <w:gridSpan w:val="3"/>
            <w:shd w:val="clear" w:color="auto" w:fill="auto"/>
          </w:tcPr>
          <w:p w14:paraId="49BFE5F1" w14:textId="00EC51FA" w:rsidR="006A26D1" w:rsidRPr="003C4BFC" w:rsidRDefault="001C4ADF" w:rsidP="00283A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Syed Salman Bin Kader</w:t>
            </w:r>
          </w:p>
        </w:tc>
      </w:tr>
      <w:tr w:rsidR="006A26D1" w:rsidRPr="000C72F1" w14:paraId="3A3D1494" w14:textId="77777777" w:rsidTr="0087572A">
        <w:tc>
          <w:tcPr>
            <w:tcW w:w="3960" w:type="dxa"/>
            <w:gridSpan w:val="3"/>
            <w:vMerge/>
          </w:tcPr>
          <w:p w14:paraId="31032237" w14:textId="77777777" w:rsidR="006A26D1" w:rsidRPr="003007FB" w:rsidRDefault="006A26D1" w:rsidP="00283A05">
            <w:pPr>
              <w:rPr>
                <w:rFonts w:ascii="Arial" w:hAnsi="Arial"/>
              </w:rPr>
            </w:pPr>
          </w:p>
        </w:tc>
        <w:tc>
          <w:tcPr>
            <w:tcW w:w="4878" w:type="dxa"/>
            <w:gridSpan w:val="3"/>
            <w:shd w:val="clear" w:color="auto" w:fill="auto"/>
          </w:tcPr>
          <w:p w14:paraId="604460A9" w14:textId="2D325BBB" w:rsidR="006A26D1" w:rsidRPr="003C4BFC" w:rsidRDefault="001C4ADF" w:rsidP="00283A05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000000"/>
                <w:lang w:bidi="bn-BD"/>
              </w:rPr>
              <w:t>Yasir</w:t>
            </w:r>
            <w:proofErr w:type="spellEnd"/>
            <w:r>
              <w:rPr>
                <w:rFonts w:ascii="Arial" w:hAnsi="Arial" w:cs="Arial"/>
                <w:color w:val="000000"/>
                <w:lang w:bidi="bn-BD"/>
              </w:rPr>
              <w:t xml:space="preserve"> Arafat</w:t>
            </w:r>
          </w:p>
        </w:tc>
      </w:tr>
      <w:tr w:rsidR="006A26D1" w:rsidRPr="000C72F1" w14:paraId="3736FA40" w14:textId="77777777" w:rsidTr="0087572A">
        <w:tc>
          <w:tcPr>
            <w:tcW w:w="3960" w:type="dxa"/>
            <w:gridSpan w:val="3"/>
            <w:vMerge/>
          </w:tcPr>
          <w:p w14:paraId="0B0C70DE" w14:textId="77777777" w:rsidR="006A26D1" w:rsidRPr="003007FB" w:rsidRDefault="006A26D1" w:rsidP="00283A05">
            <w:pPr>
              <w:rPr>
                <w:rFonts w:ascii="Arial" w:hAnsi="Arial"/>
              </w:rPr>
            </w:pPr>
          </w:p>
        </w:tc>
        <w:tc>
          <w:tcPr>
            <w:tcW w:w="4878" w:type="dxa"/>
            <w:gridSpan w:val="3"/>
            <w:shd w:val="clear" w:color="auto" w:fill="auto"/>
          </w:tcPr>
          <w:p w14:paraId="77529BFC" w14:textId="35EF5893" w:rsidR="006A26D1" w:rsidRPr="00BC733F" w:rsidRDefault="006A26D1" w:rsidP="001C4ADF">
            <w:pPr>
              <w:rPr>
                <w:rFonts w:ascii="Arial" w:hAnsi="Arial" w:cs="Arial"/>
                <w:color w:val="000000"/>
                <w:lang w:bidi="bn-BD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Nasir Uddin</w:t>
            </w:r>
            <w:r w:rsidR="00856234">
              <w:rPr>
                <w:rFonts w:ascii="Arial" w:hAnsi="Arial" w:cs="Arial"/>
                <w:color w:val="000000"/>
                <w:lang w:bidi="bn-BD"/>
              </w:rPr>
              <w:t xml:space="preserve"> (SBC)</w:t>
            </w:r>
          </w:p>
        </w:tc>
      </w:tr>
      <w:tr w:rsidR="00506AFD" w:rsidRPr="000C72F1" w14:paraId="7281B1A3" w14:textId="77777777" w:rsidTr="0087572A">
        <w:tc>
          <w:tcPr>
            <w:tcW w:w="3960" w:type="dxa"/>
            <w:gridSpan w:val="3"/>
          </w:tcPr>
          <w:p w14:paraId="6E07F9CA" w14:textId="77777777" w:rsidR="00506AFD" w:rsidRPr="000C72F1" w:rsidRDefault="00506AFD" w:rsidP="00506AF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Purpose of Meeting</w:t>
            </w:r>
          </w:p>
        </w:tc>
        <w:tc>
          <w:tcPr>
            <w:tcW w:w="4878" w:type="dxa"/>
            <w:gridSpan w:val="3"/>
          </w:tcPr>
          <w:p w14:paraId="4306AF59" w14:textId="65FE6A36" w:rsidR="00506AFD" w:rsidRPr="00002564" w:rsidRDefault="00002564" w:rsidP="00002564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System Design</w:t>
            </w:r>
            <w:r w:rsidRPr="00002564">
              <w:rPr>
                <w:rFonts w:ascii="Arial" w:hAnsi="Arial" w:cs="Arial"/>
                <w:color w:val="000000"/>
                <w:lang w:bidi="bn-BD"/>
              </w:rPr>
              <w:t xml:space="preserve"> Clarification</w:t>
            </w:r>
            <w:r>
              <w:rPr>
                <w:rFonts w:ascii="Arial" w:hAnsi="Arial" w:cs="Arial"/>
                <w:color w:val="000000"/>
                <w:lang w:bidi="bn-BD"/>
              </w:rPr>
              <w:t xml:space="preserve"> </w:t>
            </w:r>
          </w:p>
        </w:tc>
      </w:tr>
      <w:tr w:rsidR="001C4ADF" w:rsidRPr="000C72F1" w14:paraId="4143839A" w14:textId="77777777" w:rsidTr="0087572A">
        <w:tc>
          <w:tcPr>
            <w:tcW w:w="3960" w:type="dxa"/>
            <w:gridSpan w:val="3"/>
          </w:tcPr>
          <w:p w14:paraId="5E495D25" w14:textId="77777777" w:rsidR="001C4ADF" w:rsidRPr="000C72F1" w:rsidRDefault="001C4ADF" w:rsidP="001C4ADF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Meeting Coordinator</w:t>
            </w:r>
          </w:p>
        </w:tc>
        <w:tc>
          <w:tcPr>
            <w:tcW w:w="4878" w:type="dxa"/>
            <w:gridSpan w:val="3"/>
          </w:tcPr>
          <w:p w14:paraId="3F873686" w14:textId="44C618F3" w:rsidR="001C4ADF" w:rsidRPr="000C72F1" w:rsidRDefault="001C4ADF" w:rsidP="001C4ADF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Syed Salman Bin Kader</w:t>
            </w:r>
          </w:p>
        </w:tc>
      </w:tr>
      <w:tr w:rsidR="00506AFD" w:rsidRPr="000C72F1" w14:paraId="380E5D78" w14:textId="77777777" w:rsidTr="0087572A">
        <w:trPr>
          <w:trHeight w:val="548"/>
        </w:trPr>
        <w:tc>
          <w:tcPr>
            <w:tcW w:w="8838" w:type="dxa"/>
            <w:gridSpan w:val="6"/>
            <w:tcBorders>
              <w:bottom w:val="single" w:sz="4" w:space="0" w:color="auto"/>
            </w:tcBorders>
          </w:tcPr>
          <w:p w14:paraId="561C8B61" w14:textId="77777777" w:rsidR="00506AFD" w:rsidRDefault="00506AFD" w:rsidP="00506AFD">
            <w:pPr>
              <w:rPr>
                <w:rFonts w:ascii="Arial" w:hAnsi="Arial"/>
              </w:rPr>
            </w:pPr>
          </w:p>
          <w:p w14:paraId="201BD950" w14:textId="77777777" w:rsidR="00506AFD" w:rsidRDefault="00506AFD" w:rsidP="00506AF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Agenda:</w:t>
            </w:r>
          </w:p>
          <w:p w14:paraId="676C9A11" w14:textId="77777777" w:rsidR="00B16463" w:rsidRPr="000C72F1" w:rsidRDefault="00B16463" w:rsidP="00506AFD">
            <w:pPr>
              <w:rPr>
                <w:rFonts w:ascii="Arial" w:hAnsi="Arial"/>
              </w:rPr>
            </w:pPr>
          </w:p>
          <w:p w14:paraId="4C5F6D5E" w14:textId="094A3D33" w:rsidR="00506AFD" w:rsidRDefault="001C4ADF" w:rsidP="00C2739E">
            <w:pPr>
              <w:numPr>
                <w:ilvl w:val="0"/>
                <w:numId w:val="4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Data Integration in Business Intelligence.</w:t>
            </w:r>
          </w:p>
          <w:p w14:paraId="03F39E45" w14:textId="0002D8D4" w:rsidR="00506AFD" w:rsidRDefault="001C4ADF" w:rsidP="00506AFD">
            <w:pPr>
              <w:numPr>
                <w:ilvl w:val="0"/>
                <w:numId w:val="4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Web Portal and Email integration.</w:t>
            </w:r>
          </w:p>
          <w:p w14:paraId="0844ECF9" w14:textId="6444DFC6" w:rsidR="00856234" w:rsidRDefault="00856234" w:rsidP="00506AFD">
            <w:pPr>
              <w:numPr>
                <w:ilvl w:val="0"/>
                <w:numId w:val="4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Approval of SDD</w:t>
            </w:r>
          </w:p>
          <w:p w14:paraId="340B7EDB" w14:textId="77777777" w:rsidR="00506AFD" w:rsidRPr="000C72F1" w:rsidRDefault="00506AFD" w:rsidP="00506AFD">
            <w:pPr>
              <w:ind w:left="420"/>
              <w:rPr>
                <w:rFonts w:ascii="Arial" w:hAnsi="Arial"/>
              </w:rPr>
            </w:pPr>
          </w:p>
        </w:tc>
      </w:tr>
      <w:tr w:rsidR="00506AFD" w:rsidRPr="000C72F1" w14:paraId="08D3CCA9" w14:textId="77777777" w:rsidTr="0087572A">
        <w:trPr>
          <w:cantSplit/>
          <w:trHeight w:val="280"/>
        </w:trPr>
        <w:tc>
          <w:tcPr>
            <w:tcW w:w="39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A248A21" w14:textId="77777777" w:rsidR="00506AFD" w:rsidRPr="000C72F1" w:rsidRDefault="00506AFD" w:rsidP="00506AF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Prepared By</w:t>
            </w:r>
          </w:p>
        </w:tc>
        <w:tc>
          <w:tcPr>
            <w:tcW w:w="487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6D3DD0C" w14:textId="77777777" w:rsidR="00506AFD" w:rsidRPr="000C72F1" w:rsidRDefault="00506AFD" w:rsidP="00506AF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Approved By</w:t>
            </w:r>
          </w:p>
        </w:tc>
      </w:tr>
      <w:tr w:rsidR="0087572A" w:rsidRPr="000C72F1" w14:paraId="2FCD521F" w14:textId="77777777" w:rsidTr="0087572A">
        <w:trPr>
          <w:cantSplit/>
          <w:trHeight w:val="280"/>
        </w:trPr>
        <w:tc>
          <w:tcPr>
            <w:tcW w:w="39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5F24D2" w14:textId="6EB097D6" w:rsidR="0087572A" w:rsidRPr="000C72F1" w:rsidRDefault="001C4ADF" w:rsidP="0087572A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Syed Salman Bin Kader</w:t>
            </w:r>
          </w:p>
        </w:tc>
        <w:tc>
          <w:tcPr>
            <w:tcW w:w="487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D145353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Name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kram</w:t>
            </w:r>
            <w:proofErr w:type="spellEnd"/>
            <w:r>
              <w:rPr>
                <w:rFonts w:ascii="Arial" w:hAnsi="Arial"/>
              </w:rPr>
              <w:t xml:space="preserve"> Iqbal</w:t>
            </w:r>
          </w:p>
        </w:tc>
      </w:tr>
      <w:tr w:rsidR="0087572A" w:rsidRPr="000C72F1" w14:paraId="136C03EA" w14:textId="77777777" w:rsidTr="0087572A">
        <w:trPr>
          <w:cantSplit/>
          <w:trHeight w:val="1007"/>
        </w:trPr>
        <w:tc>
          <w:tcPr>
            <w:tcW w:w="39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2D4473A" w14:textId="73F05F03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Signature</w:t>
            </w:r>
          </w:p>
          <w:p w14:paraId="54BD5F59" w14:textId="769F2115" w:rsidR="0087572A" w:rsidRPr="000C72F1" w:rsidRDefault="00491C0F" w:rsidP="0087572A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51C521EE" wp14:editId="6CFFF9E0">
                  <wp:extent cx="2606040" cy="590550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4-02-08 at 09.54.02_e0bef6e3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7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FFFCD18" w14:textId="30E38D57" w:rsidR="0087572A" w:rsidRPr="000C72F1" w:rsidRDefault="0087572A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w:drawing>
                <wp:anchor distT="0" distB="0" distL="114300" distR="114300" simplePos="0" relativeHeight="251659264" behindDoc="0" locked="0" layoutInCell="1" allowOverlap="1" wp14:anchorId="0E92A7C0" wp14:editId="051D2180">
                  <wp:simplePos x="0" y="0"/>
                  <wp:positionH relativeFrom="column">
                    <wp:posOffset>689377</wp:posOffset>
                  </wp:positionH>
                  <wp:positionV relativeFrom="paragraph">
                    <wp:posOffset>219831</wp:posOffset>
                  </wp:positionV>
                  <wp:extent cx="1600200" cy="39370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lum contrast="8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393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C72F1">
              <w:rPr>
                <w:rFonts w:ascii="Arial" w:hAnsi="Arial"/>
              </w:rPr>
              <w:t>Signature</w:t>
            </w:r>
          </w:p>
        </w:tc>
      </w:tr>
      <w:tr w:rsidR="0087572A" w:rsidRPr="000C72F1" w14:paraId="120F5F4C" w14:textId="77777777" w:rsidTr="0087572A">
        <w:trPr>
          <w:cantSplit/>
          <w:trHeight w:val="280"/>
        </w:trPr>
        <w:tc>
          <w:tcPr>
            <w:tcW w:w="396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1DED497" w14:textId="02D223C7" w:rsidR="0087572A" w:rsidRPr="000C72F1" w:rsidRDefault="00446A8E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31-Jan-24</w:t>
            </w:r>
          </w:p>
        </w:tc>
        <w:tc>
          <w:tcPr>
            <w:tcW w:w="487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C8E819E" w14:textId="4BEB5DC9" w:rsidR="0087572A" w:rsidRPr="000C72F1" w:rsidRDefault="00446A8E" w:rsidP="0000256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31-Jan-24</w:t>
            </w:r>
          </w:p>
        </w:tc>
      </w:tr>
      <w:tr w:rsidR="0087572A" w:rsidRPr="000C72F1" w14:paraId="6D46FCFB" w14:textId="77777777" w:rsidTr="0087572A">
        <w:trPr>
          <w:cantSplit/>
        </w:trPr>
        <w:tc>
          <w:tcPr>
            <w:tcW w:w="8838" w:type="dxa"/>
            <w:gridSpan w:val="6"/>
          </w:tcPr>
          <w:p w14:paraId="72C7925D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Minutes</w:t>
            </w:r>
          </w:p>
        </w:tc>
      </w:tr>
      <w:tr w:rsidR="0087572A" w:rsidRPr="000C72F1" w14:paraId="3C9822F3" w14:textId="77777777" w:rsidTr="00856234">
        <w:tc>
          <w:tcPr>
            <w:tcW w:w="630" w:type="dxa"/>
          </w:tcPr>
          <w:p w14:paraId="57642B7C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Sl.</w:t>
            </w:r>
          </w:p>
          <w:p w14:paraId="38E50917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No.</w:t>
            </w:r>
          </w:p>
        </w:tc>
        <w:tc>
          <w:tcPr>
            <w:tcW w:w="3307" w:type="dxa"/>
          </w:tcPr>
          <w:p w14:paraId="459A976A" w14:textId="77777777" w:rsidR="0087572A" w:rsidRPr="000C72F1" w:rsidRDefault="0087572A" w:rsidP="0087572A">
            <w:pPr>
              <w:jc w:val="center"/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Details of</w:t>
            </w:r>
            <w:r>
              <w:rPr>
                <w:rFonts w:ascii="Arial" w:hAnsi="Arial"/>
              </w:rPr>
              <w:t xml:space="preserve"> </w:t>
            </w:r>
            <w:r w:rsidRPr="000C72F1">
              <w:rPr>
                <w:rFonts w:ascii="Arial" w:hAnsi="Arial"/>
              </w:rPr>
              <w:t>Discussion</w:t>
            </w:r>
          </w:p>
        </w:tc>
        <w:tc>
          <w:tcPr>
            <w:tcW w:w="2093" w:type="dxa"/>
            <w:gridSpan w:val="2"/>
          </w:tcPr>
          <w:p w14:paraId="56AF921A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Action to</w:t>
            </w:r>
          </w:p>
          <w:p w14:paraId="2884CC0F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Be taken</w:t>
            </w:r>
          </w:p>
        </w:tc>
        <w:tc>
          <w:tcPr>
            <w:tcW w:w="1530" w:type="dxa"/>
          </w:tcPr>
          <w:p w14:paraId="09952269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Responsibility</w:t>
            </w:r>
          </w:p>
        </w:tc>
        <w:tc>
          <w:tcPr>
            <w:tcW w:w="1278" w:type="dxa"/>
          </w:tcPr>
          <w:p w14:paraId="3955CA25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Date for</w:t>
            </w:r>
          </w:p>
          <w:p w14:paraId="2B38C988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Completion</w:t>
            </w:r>
          </w:p>
        </w:tc>
      </w:tr>
      <w:tr w:rsidR="00856234" w:rsidRPr="000C72F1" w14:paraId="41045918" w14:textId="77777777" w:rsidTr="00856234">
        <w:trPr>
          <w:trHeight w:val="737"/>
        </w:trPr>
        <w:tc>
          <w:tcPr>
            <w:tcW w:w="630" w:type="dxa"/>
          </w:tcPr>
          <w:p w14:paraId="33819520" w14:textId="77777777" w:rsidR="00856234" w:rsidRPr="000C72F1" w:rsidRDefault="00856234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1.</w:t>
            </w:r>
          </w:p>
        </w:tc>
        <w:tc>
          <w:tcPr>
            <w:tcW w:w="3307" w:type="dxa"/>
            <w:shd w:val="clear" w:color="auto" w:fill="FFFFFF" w:themeFill="background1"/>
          </w:tcPr>
          <w:p w14:paraId="0D42C618" w14:textId="5A46C31F" w:rsidR="00856234" w:rsidRPr="000C72F1" w:rsidRDefault="00856234" w:rsidP="001C4ADF">
            <w:pPr>
              <w:pStyle w:val="ListParagraph"/>
              <w:spacing w:after="200"/>
              <w:ind w:left="0"/>
              <w:contextualSpacing/>
              <w:jc w:val="both"/>
            </w:pPr>
            <w:r>
              <w:rPr>
                <w:rFonts w:cs="Arial"/>
                <w:sz w:val="20"/>
                <w:lang w:val="en-GB"/>
              </w:rPr>
              <w:t xml:space="preserve">Detail discussion about integration with Data source to BI system and other modules are described. </w:t>
            </w:r>
          </w:p>
        </w:tc>
        <w:tc>
          <w:tcPr>
            <w:tcW w:w="2093" w:type="dxa"/>
            <w:gridSpan w:val="2"/>
            <w:vMerge w:val="restart"/>
            <w:shd w:val="clear" w:color="auto" w:fill="FFFFFF" w:themeFill="background1"/>
          </w:tcPr>
          <w:p w14:paraId="55B6358C" w14:textId="396A02BE" w:rsidR="00856234" w:rsidRPr="000C72F1" w:rsidRDefault="00856234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Before Integration proceed with dummy data.</w:t>
            </w:r>
          </w:p>
          <w:p w14:paraId="78DA2BB0" w14:textId="77777777" w:rsidR="00856234" w:rsidRDefault="00856234" w:rsidP="0087572A">
            <w:pPr>
              <w:pStyle w:val="ListParagraph"/>
              <w:spacing w:after="200"/>
              <w:ind w:left="0"/>
              <w:contextualSpacing/>
              <w:jc w:val="both"/>
            </w:pPr>
          </w:p>
          <w:p w14:paraId="4A3129DB" w14:textId="77777777" w:rsidR="00856234" w:rsidRPr="000C72F1" w:rsidRDefault="00856234" w:rsidP="0087572A">
            <w:pPr>
              <w:pStyle w:val="ListParagraph"/>
              <w:spacing w:after="200"/>
              <w:ind w:left="0"/>
              <w:contextualSpacing/>
              <w:jc w:val="both"/>
            </w:pPr>
          </w:p>
        </w:tc>
        <w:tc>
          <w:tcPr>
            <w:tcW w:w="1530" w:type="dxa"/>
            <w:vMerge w:val="restart"/>
            <w:shd w:val="clear" w:color="auto" w:fill="FFFFFF" w:themeFill="background1"/>
          </w:tcPr>
          <w:p w14:paraId="5B1F82E9" w14:textId="77777777" w:rsidR="00856234" w:rsidRPr="000C72F1" w:rsidRDefault="00856234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ystem Analyst and documenter </w:t>
            </w:r>
          </w:p>
          <w:p w14:paraId="62EE0201" w14:textId="77777777" w:rsidR="00856234" w:rsidRPr="000C72F1" w:rsidRDefault="00856234" w:rsidP="0087572A">
            <w:pPr>
              <w:pStyle w:val="ListParagraph"/>
              <w:spacing w:after="200"/>
              <w:ind w:left="0"/>
              <w:contextualSpacing/>
            </w:pPr>
            <w:r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278" w:type="dxa"/>
            <w:vMerge w:val="restart"/>
            <w:shd w:val="clear" w:color="auto" w:fill="FFFFFF" w:themeFill="background1"/>
          </w:tcPr>
          <w:p w14:paraId="5FCFC6A4" w14:textId="77777777" w:rsidR="00856234" w:rsidRPr="000C72F1" w:rsidRDefault="00856234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s per WBS</w:t>
            </w:r>
          </w:p>
        </w:tc>
      </w:tr>
      <w:tr w:rsidR="00856234" w:rsidRPr="000C72F1" w14:paraId="491BC191" w14:textId="77777777" w:rsidTr="00856234">
        <w:trPr>
          <w:trHeight w:val="665"/>
        </w:trPr>
        <w:tc>
          <w:tcPr>
            <w:tcW w:w="630" w:type="dxa"/>
          </w:tcPr>
          <w:p w14:paraId="5EDACD8D" w14:textId="77777777" w:rsidR="00856234" w:rsidRDefault="00856234" w:rsidP="0087572A">
            <w:pPr>
              <w:rPr>
                <w:rFonts w:ascii="Arial" w:hAnsi="Arial"/>
              </w:rPr>
            </w:pPr>
          </w:p>
          <w:p w14:paraId="0B0C8047" w14:textId="77777777" w:rsidR="00856234" w:rsidRDefault="00856234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3307" w:type="dxa"/>
            <w:shd w:val="clear" w:color="auto" w:fill="FFFFFF" w:themeFill="background1"/>
          </w:tcPr>
          <w:p w14:paraId="79A1E667" w14:textId="1A3C50CC" w:rsidR="00856234" w:rsidRPr="006B11F7" w:rsidRDefault="00856234" w:rsidP="0087572A">
            <w:pPr>
              <w:pStyle w:val="BodyText1"/>
              <w:ind w:left="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iscussed  about the Web portal and Email integration</w:t>
            </w:r>
          </w:p>
        </w:tc>
        <w:tc>
          <w:tcPr>
            <w:tcW w:w="2093" w:type="dxa"/>
            <w:gridSpan w:val="2"/>
            <w:vMerge/>
            <w:shd w:val="clear" w:color="auto" w:fill="FFFFFF" w:themeFill="background1"/>
          </w:tcPr>
          <w:p w14:paraId="5310E99D" w14:textId="77777777" w:rsidR="00856234" w:rsidRPr="00A52407" w:rsidRDefault="00856234" w:rsidP="0087572A">
            <w:pPr>
              <w:pStyle w:val="ListParagraph"/>
              <w:spacing w:after="200"/>
              <w:ind w:left="0"/>
              <w:contextualSpacing/>
              <w:jc w:val="both"/>
              <w:rPr>
                <w:rFonts w:cs="Arial"/>
                <w:sz w:val="20"/>
                <w:lang w:val="en-GB"/>
              </w:rPr>
            </w:pPr>
          </w:p>
        </w:tc>
        <w:tc>
          <w:tcPr>
            <w:tcW w:w="1530" w:type="dxa"/>
            <w:vMerge/>
            <w:shd w:val="clear" w:color="auto" w:fill="FFFFFF" w:themeFill="background1"/>
          </w:tcPr>
          <w:p w14:paraId="4ADF10F7" w14:textId="77777777" w:rsidR="00856234" w:rsidRPr="00022F16" w:rsidRDefault="00856234" w:rsidP="0087572A">
            <w:pPr>
              <w:pStyle w:val="ListParagraph"/>
              <w:spacing w:after="200"/>
              <w:ind w:left="0"/>
              <w:contextualSpacing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78" w:type="dxa"/>
            <w:vMerge/>
            <w:shd w:val="clear" w:color="auto" w:fill="FFFFFF" w:themeFill="background1"/>
          </w:tcPr>
          <w:p w14:paraId="6A9AA0E8" w14:textId="77777777" w:rsidR="00856234" w:rsidRPr="000C72F1" w:rsidRDefault="00856234" w:rsidP="0087572A">
            <w:pPr>
              <w:rPr>
                <w:rFonts w:ascii="Arial" w:hAnsi="Arial"/>
              </w:rPr>
            </w:pPr>
          </w:p>
        </w:tc>
      </w:tr>
      <w:tr w:rsidR="0087572A" w:rsidRPr="000C72F1" w14:paraId="4E642429" w14:textId="77777777" w:rsidTr="00856234">
        <w:trPr>
          <w:trHeight w:val="665"/>
        </w:trPr>
        <w:tc>
          <w:tcPr>
            <w:tcW w:w="630" w:type="dxa"/>
          </w:tcPr>
          <w:p w14:paraId="48DDB6FC" w14:textId="77777777" w:rsidR="0087572A" w:rsidRDefault="0087572A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3307" w:type="dxa"/>
            <w:shd w:val="clear" w:color="auto" w:fill="FFFFFF" w:themeFill="background1"/>
          </w:tcPr>
          <w:p w14:paraId="7CC1BD2E" w14:textId="243626A5" w:rsidR="0087572A" w:rsidRDefault="00856234" w:rsidP="001C4ADF">
            <w:pPr>
              <w:pStyle w:val="BodyText1"/>
              <w:ind w:left="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isk and opportunities issues.</w:t>
            </w:r>
          </w:p>
        </w:tc>
        <w:tc>
          <w:tcPr>
            <w:tcW w:w="2093" w:type="dxa"/>
            <w:gridSpan w:val="2"/>
            <w:shd w:val="clear" w:color="auto" w:fill="FFFFFF" w:themeFill="background1"/>
          </w:tcPr>
          <w:p w14:paraId="2F839389" w14:textId="065BDC5A" w:rsidR="0087572A" w:rsidRPr="00A52407" w:rsidRDefault="00856234" w:rsidP="0087572A">
            <w:pPr>
              <w:pStyle w:val="ListParagraph"/>
              <w:spacing w:after="200"/>
              <w:ind w:left="0"/>
              <w:contextualSpacing/>
              <w:jc w:val="both"/>
              <w:rPr>
                <w:rFonts w:cs="Arial"/>
                <w:sz w:val="20"/>
                <w:lang w:val="en-GB"/>
              </w:rPr>
            </w:pPr>
            <w:r>
              <w:rPr>
                <w:rFonts w:cs="Arial"/>
                <w:sz w:val="20"/>
                <w:lang w:val="en-GB"/>
              </w:rPr>
              <w:t>Plan for mitigation and Contingency</w:t>
            </w:r>
          </w:p>
        </w:tc>
        <w:tc>
          <w:tcPr>
            <w:tcW w:w="1530" w:type="dxa"/>
            <w:shd w:val="clear" w:color="auto" w:fill="FFFFFF" w:themeFill="background1"/>
          </w:tcPr>
          <w:p w14:paraId="65BFB221" w14:textId="23187837" w:rsidR="0087572A" w:rsidRDefault="00856234" w:rsidP="0087572A">
            <w:pPr>
              <w:pStyle w:val="ListParagraph"/>
              <w:spacing w:after="200"/>
              <w:ind w:left="0"/>
              <w:contextualSpacing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M</w:t>
            </w:r>
          </w:p>
        </w:tc>
        <w:tc>
          <w:tcPr>
            <w:tcW w:w="1278" w:type="dxa"/>
            <w:vMerge/>
            <w:shd w:val="clear" w:color="auto" w:fill="FFFFFF" w:themeFill="background1"/>
          </w:tcPr>
          <w:p w14:paraId="06218125" w14:textId="77777777" w:rsidR="0087572A" w:rsidRPr="000C72F1" w:rsidRDefault="0087572A" w:rsidP="0087572A">
            <w:pPr>
              <w:rPr>
                <w:rFonts w:ascii="Arial" w:hAnsi="Arial"/>
              </w:rPr>
            </w:pPr>
          </w:p>
        </w:tc>
      </w:tr>
      <w:tr w:rsidR="00EA482F" w:rsidRPr="000C72F1" w14:paraId="174F9705" w14:textId="77777777" w:rsidTr="00856234">
        <w:trPr>
          <w:trHeight w:val="665"/>
        </w:trPr>
        <w:tc>
          <w:tcPr>
            <w:tcW w:w="630" w:type="dxa"/>
          </w:tcPr>
          <w:p w14:paraId="53767051" w14:textId="63615B2E" w:rsidR="00EA482F" w:rsidRDefault="00EA482F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4</w:t>
            </w:r>
          </w:p>
        </w:tc>
        <w:tc>
          <w:tcPr>
            <w:tcW w:w="3307" w:type="dxa"/>
            <w:shd w:val="clear" w:color="auto" w:fill="FFFFFF" w:themeFill="background1"/>
          </w:tcPr>
          <w:p w14:paraId="01BFA3D4" w14:textId="7CCDD32C" w:rsidR="00EA482F" w:rsidRDefault="00856234" w:rsidP="001C4ADF">
            <w:pPr>
              <w:pStyle w:val="BodyText1"/>
              <w:ind w:left="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DD is reviewed and Approved by management</w:t>
            </w:r>
          </w:p>
        </w:tc>
        <w:tc>
          <w:tcPr>
            <w:tcW w:w="2093" w:type="dxa"/>
            <w:gridSpan w:val="2"/>
            <w:shd w:val="clear" w:color="auto" w:fill="FFFFFF" w:themeFill="background1"/>
          </w:tcPr>
          <w:p w14:paraId="2FFCABAC" w14:textId="0D6C81DC" w:rsidR="00EA482F" w:rsidRPr="00A52407" w:rsidRDefault="00856234" w:rsidP="0087572A">
            <w:pPr>
              <w:pStyle w:val="ListParagraph"/>
              <w:spacing w:after="200"/>
              <w:ind w:left="0"/>
              <w:contextualSpacing/>
              <w:jc w:val="both"/>
              <w:rPr>
                <w:rFonts w:cs="Arial"/>
                <w:sz w:val="20"/>
                <w:lang w:val="en-GB"/>
              </w:rPr>
            </w:pPr>
            <w:r>
              <w:rPr>
                <w:rFonts w:cs="Arial"/>
                <w:sz w:val="20"/>
                <w:lang w:val="en-GB"/>
              </w:rPr>
              <w:t>Proceed with the approved SDD</w:t>
            </w:r>
          </w:p>
        </w:tc>
        <w:tc>
          <w:tcPr>
            <w:tcW w:w="1530" w:type="dxa"/>
            <w:shd w:val="clear" w:color="auto" w:fill="FFFFFF" w:themeFill="background1"/>
          </w:tcPr>
          <w:p w14:paraId="0B52AD0C" w14:textId="6512A58C" w:rsidR="00EA482F" w:rsidRPr="00C2739E" w:rsidRDefault="00856234" w:rsidP="0087572A">
            <w:pPr>
              <w:pStyle w:val="ListParagraph"/>
              <w:spacing w:after="200"/>
              <w:ind w:left="0"/>
              <w:contextualSpacing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M</w:t>
            </w:r>
            <w:bookmarkStart w:id="0" w:name="_GoBack"/>
            <w:bookmarkEnd w:id="0"/>
          </w:p>
        </w:tc>
        <w:tc>
          <w:tcPr>
            <w:tcW w:w="1278" w:type="dxa"/>
            <w:shd w:val="clear" w:color="auto" w:fill="FFFFFF" w:themeFill="background1"/>
          </w:tcPr>
          <w:p w14:paraId="7DC55B61" w14:textId="77777777" w:rsidR="00EA482F" w:rsidRPr="000C72F1" w:rsidRDefault="00EA482F" w:rsidP="0087572A">
            <w:pPr>
              <w:rPr>
                <w:rFonts w:ascii="Arial" w:hAnsi="Arial"/>
              </w:rPr>
            </w:pPr>
          </w:p>
        </w:tc>
      </w:tr>
    </w:tbl>
    <w:p w14:paraId="72CC09D0" w14:textId="77777777" w:rsidR="00C405DD" w:rsidRDefault="00C405DD"/>
    <w:sectPr w:rsidR="00C405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121919" w14:textId="77777777" w:rsidR="00B57A86" w:rsidRDefault="00B57A86">
      <w:r>
        <w:separator/>
      </w:r>
    </w:p>
  </w:endnote>
  <w:endnote w:type="continuationSeparator" w:id="0">
    <w:p w14:paraId="4588B06D" w14:textId="77777777" w:rsidR="00B57A86" w:rsidRDefault="00B57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9F5A1A" w14:textId="77777777" w:rsidR="00014EC5" w:rsidRDefault="00014E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1E33B" w14:textId="389BBFBC" w:rsidR="00B210E5" w:rsidRDefault="00B210E5">
    <w:pPr>
      <w:pStyle w:val="Footer"/>
    </w:pPr>
    <w:r w:rsidRPr="00D36EBB">
      <w:rPr>
        <w:rFonts w:ascii="Arial" w:hAnsi="Arial"/>
        <w:sz w:val="16"/>
        <w:szCs w:val="16"/>
      </w:rPr>
      <w:t>Confidential</w:t>
    </w:r>
    <w:r w:rsidRPr="00D36EBB">
      <w:rPr>
        <w:rFonts w:ascii="Arial" w:hAnsi="Arial"/>
        <w:sz w:val="16"/>
        <w:szCs w:val="16"/>
      </w:rPr>
      <w:tab/>
      <w:t>©CNS Limited</w:t>
    </w:r>
    <w:r w:rsidRPr="00D36EBB">
      <w:rPr>
        <w:rFonts w:ascii="Arial" w:hAnsi="Arial"/>
        <w:sz w:val="16"/>
        <w:szCs w:val="16"/>
      </w:rPr>
      <w:tab/>
      <w:t xml:space="preserve">Page </w:t>
    </w:r>
    <w:r w:rsidRPr="00D36EBB">
      <w:rPr>
        <w:rFonts w:ascii="Arial" w:hAnsi="Arial"/>
        <w:sz w:val="16"/>
        <w:szCs w:val="16"/>
      </w:rPr>
      <w:fldChar w:fldCharType="begin"/>
    </w:r>
    <w:r w:rsidRPr="00D36EBB">
      <w:rPr>
        <w:rFonts w:ascii="Arial" w:hAnsi="Arial"/>
        <w:sz w:val="16"/>
        <w:szCs w:val="16"/>
      </w:rPr>
      <w:instrText xml:space="preserve"> PAGE </w:instrText>
    </w:r>
    <w:r w:rsidRPr="00D36EBB">
      <w:rPr>
        <w:rFonts w:ascii="Arial" w:hAnsi="Arial"/>
        <w:sz w:val="16"/>
        <w:szCs w:val="16"/>
      </w:rPr>
      <w:fldChar w:fldCharType="separate"/>
    </w:r>
    <w:r w:rsidR="00856234">
      <w:rPr>
        <w:rFonts w:ascii="Arial" w:hAnsi="Arial"/>
        <w:noProof/>
        <w:sz w:val="16"/>
        <w:szCs w:val="16"/>
      </w:rPr>
      <w:t>1</w:t>
    </w:r>
    <w:r w:rsidRPr="00D36EBB">
      <w:rPr>
        <w:rFonts w:ascii="Arial" w:hAnsi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508C77" w14:textId="77777777" w:rsidR="00014EC5" w:rsidRDefault="00014E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04CFEF" w14:textId="77777777" w:rsidR="00B57A86" w:rsidRDefault="00B57A86">
      <w:r>
        <w:separator/>
      </w:r>
    </w:p>
  </w:footnote>
  <w:footnote w:type="continuationSeparator" w:id="0">
    <w:p w14:paraId="18C14170" w14:textId="77777777" w:rsidR="00B57A86" w:rsidRDefault="00B57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DA360" w14:textId="77777777" w:rsidR="00014EC5" w:rsidRDefault="00014E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3DF404" w14:textId="05CF034A" w:rsidR="00283A05" w:rsidRPr="00F967DE" w:rsidRDefault="00B210E5" w:rsidP="00283A05">
    <w:pPr>
      <w:pStyle w:val="Header"/>
      <w:rPr>
        <w:rFonts w:ascii="Arial" w:hAnsi="Arial"/>
        <w:sz w:val="16"/>
        <w:szCs w:val="16"/>
      </w:rPr>
    </w:pPr>
    <w:r w:rsidRPr="000C72F1">
      <w:rPr>
        <w:rFonts w:ascii="Arial" w:hAnsi="Arial"/>
        <w:sz w:val="16"/>
        <w:szCs w:val="16"/>
      </w:rPr>
      <w:t>Meeting Minutes</w:t>
    </w:r>
    <w:r w:rsidR="00655E37">
      <w:rPr>
        <w:rFonts w:ascii="Arial" w:hAnsi="Arial"/>
        <w:sz w:val="16"/>
        <w:szCs w:val="16"/>
      </w:rPr>
      <w:tab/>
    </w:r>
    <w:r w:rsidR="00655E37">
      <w:rPr>
        <w:rFonts w:ascii="Arial" w:hAnsi="Arial"/>
        <w:sz w:val="16"/>
        <w:szCs w:val="16"/>
      </w:rPr>
      <w:tab/>
    </w:r>
    <w:r w:rsidR="00014EC5">
      <w:rPr>
        <w:rFonts w:ascii="Arial" w:hAnsi="Arial"/>
        <w:sz w:val="16"/>
        <w:szCs w:val="16"/>
      </w:rPr>
      <w:t>Business Intelligence</w:t>
    </w:r>
  </w:p>
  <w:p w14:paraId="62C6FC3E" w14:textId="77777777" w:rsidR="00B210E5" w:rsidRPr="000C72F1" w:rsidRDefault="00B210E5">
    <w:pPr>
      <w:pStyle w:val="Header"/>
      <w:rPr>
        <w:rFonts w:ascii="Arial" w:hAnsi="Arial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55B567" w14:textId="77777777" w:rsidR="00014EC5" w:rsidRDefault="00014E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C73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</w:abstractNum>
  <w:abstractNum w:abstractNumId="1" w15:restartNumberingAfterBreak="0">
    <w:nsid w:val="151B5C96"/>
    <w:multiLevelType w:val="hybridMultilevel"/>
    <w:tmpl w:val="099AD7A6"/>
    <w:lvl w:ilvl="0" w:tplc="5AA6EFB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5551EBB"/>
    <w:multiLevelType w:val="multilevel"/>
    <w:tmpl w:val="895CF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65325C"/>
    <w:multiLevelType w:val="multilevel"/>
    <w:tmpl w:val="289442E2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880"/>
        </w:tabs>
        <w:ind w:left="2880" w:hanging="360"/>
      </w:pPr>
      <w:rPr>
        <w:rFonts w:hint="default"/>
      </w:rPr>
    </w:lvl>
  </w:abstractNum>
  <w:abstractNum w:abstractNumId="4" w15:restartNumberingAfterBreak="0">
    <w:nsid w:val="5B6C7DC9"/>
    <w:multiLevelType w:val="multilevel"/>
    <w:tmpl w:val="FFFFFFFF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5" w15:restartNumberingAfterBreak="0">
    <w:nsid w:val="6B4A563D"/>
    <w:multiLevelType w:val="hybridMultilevel"/>
    <w:tmpl w:val="4DC29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jMxsjQ1trQwtzRT0lEKTi0uzszPAykwqgUA1an5HiwAAAA="/>
  </w:docVars>
  <w:rsids>
    <w:rsidRoot w:val="00342915"/>
    <w:rsid w:val="00002187"/>
    <w:rsid w:val="00002564"/>
    <w:rsid w:val="00014EC5"/>
    <w:rsid w:val="000226A4"/>
    <w:rsid w:val="00022F16"/>
    <w:rsid w:val="00023F7A"/>
    <w:rsid w:val="00050596"/>
    <w:rsid w:val="000A6224"/>
    <w:rsid w:val="000B11E9"/>
    <w:rsid w:val="000C30AC"/>
    <w:rsid w:val="000C72F1"/>
    <w:rsid w:val="000D0975"/>
    <w:rsid w:val="000D18E5"/>
    <w:rsid w:val="000E0E3B"/>
    <w:rsid w:val="001176BD"/>
    <w:rsid w:val="00130879"/>
    <w:rsid w:val="0014112E"/>
    <w:rsid w:val="001C4ADF"/>
    <w:rsid w:val="001D3C55"/>
    <w:rsid w:val="00200B27"/>
    <w:rsid w:val="002054B9"/>
    <w:rsid w:val="002407D2"/>
    <w:rsid w:val="00246025"/>
    <w:rsid w:val="002518F2"/>
    <w:rsid w:val="0025708C"/>
    <w:rsid w:val="00266163"/>
    <w:rsid w:val="00283A05"/>
    <w:rsid w:val="00291946"/>
    <w:rsid w:val="003007FB"/>
    <w:rsid w:val="00315872"/>
    <w:rsid w:val="00320CAC"/>
    <w:rsid w:val="00342915"/>
    <w:rsid w:val="00357AB4"/>
    <w:rsid w:val="00363772"/>
    <w:rsid w:val="003C4BFC"/>
    <w:rsid w:val="00433F73"/>
    <w:rsid w:val="00443ECC"/>
    <w:rsid w:val="00446A8E"/>
    <w:rsid w:val="00462996"/>
    <w:rsid w:val="00491C0F"/>
    <w:rsid w:val="00497510"/>
    <w:rsid w:val="004F06AF"/>
    <w:rsid w:val="00506AFD"/>
    <w:rsid w:val="00550190"/>
    <w:rsid w:val="00563D13"/>
    <w:rsid w:val="00572FC7"/>
    <w:rsid w:val="005B6264"/>
    <w:rsid w:val="005D52C9"/>
    <w:rsid w:val="005E0658"/>
    <w:rsid w:val="005E2130"/>
    <w:rsid w:val="005E6459"/>
    <w:rsid w:val="005E6CE9"/>
    <w:rsid w:val="005F7CB2"/>
    <w:rsid w:val="0061507A"/>
    <w:rsid w:val="00622D86"/>
    <w:rsid w:val="00655E37"/>
    <w:rsid w:val="00656C63"/>
    <w:rsid w:val="006903BE"/>
    <w:rsid w:val="00690C7E"/>
    <w:rsid w:val="006A26D1"/>
    <w:rsid w:val="006A463E"/>
    <w:rsid w:val="00706683"/>
    <w:rsid w:val="00726254"/>
    <w:rsid w:val="007332AB"/>
    <w:rsid w:val="00734848"/>
    <w:rsid w:val="007413D9"/>
    <w:rsid w:val="0075555C"/>
    <w:rsid w:val="007C631A"/>
    <w:rsid w:val="00807C31"/>
    <w:rsid w:val="00842FC7"/>
    <w:rsid w:val="00856234"/>
    <w:rsid w:val="00856275"/>
    <w:rsid w:val="00857579"/>
    <w:rsid w:val="0087572A"/>
    <w:rsid w:val="0090588F"/>
    <w:rsid w:val="00953048"/>
    <w:rsid w:val="0095632E"/>
    <w:rsid w:val="0098753C"/>
    <w:rsid w:val="009A071A"/>
    <w:rsid w:val="009A08D0"/>
    <w:rsid w:val="009B3703"/>
    <w:rsid w:val="009E40FB"/>
    <w:rsid w:val="009E6B57"/>
    <w:rsid w:val="009F2E9F"/>
    <w:rsid w:val="00A01AE4"/>
    <w:rsid w:val="00A02C4B"/>
    <w:rsid w:val="00A4647D"/>
    <w:rsid w:val="00A52407"/>
    <w:rsid w:val="00A6095F"/>
    <w:rsid w:val="00A62362"/>
    <w:rsid w:val="00A6581F"/>
    <w:rsid w:val="00A66EE7"/>
    <w:rsid w:val="00A72DB2"/>
    <w:rsid w:val="00A75837"/>
    <w:rsid w:val="00AD5464"/>
    <w:rsid w:val="00B00D1A"/>
    <w:rsid w:val="00B16463"/>
    <w:rsid w:val="00B210E5"/>
    <w:rsid w:val="00B43A9D"/>
    <w:rsid w:val="00B54F5A"/>
    <w:rsid w:val="00B57A79"/>
    <w:rsid w:val="00B57A86"/>
    <w:rsid w:val="00B73AA0"/>
    <w:rsid w:val="00BC2A1F"/>
    <w:rsid w:val="00C063A3"/>
    <w:rsid w:val="00C2739E"/>
    <w:rsid w:val="00C405DD"/>
    <w:rsid w:val="00C701C6"/>
    <w:rsid w:val="00C968A1"/>
    <w:rsid w:val="00CE7217"/>
    <w:rsid w:val="00D00E49"/>
    <w:rsid w:val="00D0163C"/>
    <w:rsid w:val="00D0765E"/>
    <w:rsid w:val="00D1128B"/>
    <w:rsid w:val="00D203EC"/>
    <w:rsid w:val="00D2342D"/>
    <w:rsid w:val="00D45F5D"/>
    <w:rsid w:val="00D52FDE"/>
    <w:rsid w:val="00D6773F"/>
    <w:rsid w:val="00D90D30"/>
    <w:rsid w:val="00DD1880"/>
    <w:rsid w:val="00DE2A26"/>
    <w:rsid w:val="00DE5DED"/>
    <w:rsid w:val="00DF15C5"/>
    <w:rsid w:val="00E05CCB"/>
    <w:rsid w:val="00E70194"/>
    <w:rsid w:val="00E80BA0"/>
    <w:rsid w:val="00E8432C"/>
    <w:rsid w:val="00EA2EFE"/>
    <w:rsid w:val="00EA482F"/>
    <w:rsid w:val="00EB2DA4"/>
    <w:rsid w:val="00EB385A"/>
    <w:rsid w:val="00F1481A"/>
    <w:rsid w:val="00F34D4A"/>
    <w:rsid w:val="00F568F1"/>
    <w:rsid w:val="00F60287"/>
    <w:rsid w:val="00F73144"/>
    <w:rsid w:val="00F74EC4"/>
    <w:rsid w:val="00F835EB"/>
    <w:rsid w:val="00F8384C"/>
    <w:rsid w:val="00F8550E"/>
    <w:rsid w:val="00F86435"/>
    <w:rsid w:val="00FE3C94"/>
    <w:rsid w:val="00FF2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E546CF"/>
  <w15:chartTrackingRefBased/>
  <w15:docId w15:val="{8D4E985C-0BF1-EC4C-A36C-10759D185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GB" w:bidi="bn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 w:bidi="ar-SA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Heading3">
    <w:name w:val="heading 3"/>
    <w:basedOn w:val="Heading2"/>
    <w:next w:val="BodyText1"/>
    <w:link w:val="Heading3Char"/>
    <w:qFormat/>
    <w:rsid w:val="00F835EB"/>
    <w:pPr>
      <w:tabs>
        <w:tab w:val="left" w:pos="432"/>
        <w:tab w:val="num" w:pos="2700"/>
      </w:tabs>
      <w:spacing w:before="360" w:after="40"/>
      <w:outlineLvl w:val="2"/>
    </w:pPr>
    <w:rPr>
      <w:bCs w:val="0"/>
      <w:i w:val="0"/>
    </w:rPr>
  </w:style>
  <w:style w:type="paragraph" w:styleId="Heading4">
    <w:name w:val="heading 4"/>
    <w:basedOn w:val="Heading3"/>
    <w:next w:val="BodyText1"/>
    <w:link w:val="Heading4Char"/>
    <w:qFormat/>
    <w:rsid w:val="00F835EB"/>
    <w:pPr>
      <w:tabs>
        <w:tab w:val="clear" w:pos="432"/>
        <w:tab w:val="clear" w:pos="2700"/>
        <w:tab w:val="num" w:pos="1080"/>
        <w:tab w:val="left" w:pos="1296"/>
      </w:tabs>
      <w:spacing w:before="240"/>
      <w:ind w:left="1080" w:hanging="360"/>
      <w:outlineLvl w:val="3"/>
    </w:pPr>
    <w:rPr>
      <w:bCs/>
      <w:sz w:val="22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2"/>
      </w:numPr>
      <w:tabs>
        <w:tab w:val="num" w:pos="360"/>
      </w:tabs>
      <w:spacing w:before="240" w:after="60"/>
      <w:ind w:left="360" w:hanging="360"/>
      <w:outlineLvl w:val="4"/>
    </w:pPr>
    <w:rPr>
      <w:rFonts w:ascii="Arial" w:hAnsi="Arial" w:cs="Arial"/>
      <w:sz w:val="22"/>
      <w:szCs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2"/>
      </w:numPr>
      <w:tabs>
        <w:tab w:val="num" w:pos="360"/>
      </w:tabs>
      <w:spacing w:before="240" w:after="60"/>
      <w:ind w:left="360" w:hanging="360"/>
      <w:outlineLvl w:val="5"/>
    </w:pPr>
    <w:rPr>
      <w:rFonts w:ascii="Arial" w:hAnsi="Arial" w:cs="Arial"/>
      <w:i/>
      <w:i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tabs>
        <w:tab w:val="num" w:pos="360"/>
      </w:tabs>
      <w:spacing w:before="240" w:after="60"/>
      <w:ind w:left="360" w:hanging="360"/>
      <w:outlineLvl w:val="6"/>
    </w:pPr>
    <w:rPr>
      <w:rFonts w:ascii="Arial" w:hAnsi="Arial" w:cs="Arial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tabs>
        <w:tab w:val="num" w:pos="360"/>
      </w:tabs>
      <w:spacing w:before="240" w:after="60"/>
      <w:ind w:left="360" w:hanging="360"/>
      <w:outlineLvl w:val="7"/>
    </w:pPr>
    <w:rPr>
      <w:rFonts w:ascii="Arial" w:hAnsi="Arial" w:cs="Arial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tabs>
        <w:tab w:val="num" w:pos="360"/>
      </w:tabs>
      <w:spacing w:before="240" w:after="60"/>
      <w:ind w:left="360" w:hanging="360"/>
      <w:outlineLvl w:val="8"/>
    </w:pPr>
    <w:rPr>
      <w:rFonts w:ascii="Arial" w:hAnsi="Arial" w:cs="Arial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4602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E72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E7217"/>
    <w:pPr>
      <w:tabs>
        <w:tab w:val="center" w:pos="4320"/>
        <w:tab w:val="right" w:pos="8640"/>
      </w:tabs>
    </w:pPr>
  </w:style>
  <w:style w:type="paragraph" w:customStyle="1" w:styleId="CharChar1CharCharCharCharCharCharCharCharCharCharCharCharCharChar">
    <w:name w:val="Char Char1 Char Char Char Char Char Char Char Char Char Char Char Char Char Char"/>
    <w:basedOn w:val="Normal"/>
    <w:rsid w:val="00CE7217"/>
    <w:pPr>
      <w:spacing w:after="160" w:line="240" w:lineRule="exact"/>
    </w:pPr>
    <w:rPr>
      <w:rFonts w:ascii="Verdana" w:hAnsi="Verdana"/>
    </w:rPr>
  </w:style>
  <w:style w:type="character" w:customStyle="1" w:styleId="HeaderChar">
    <w:name w:val="Header Char"/>
    <w:link w:val="Header"/>
    <w:uiPriority w:val="99"/>
    <w:rsid w:val="00B57A79"/>
  </w:style>
  <w:style w:type="paragraph" w:styleId="Title">
    <w:name w:val="Title"/>
    <w:basedOn w:val="Normal"/>
    <w:link w:val="TitleChar"/>
    <w:qFormat/>
    <w:rsid w:val="00B57A79"/>
    <w:pPr>
      <w:spacing w:after="120"/>
      <w:jc w:val="center"/>
    </w:pPr>
    <w:rPr>
      <w:rFonts w:ascii="Arial" w:hAnsi="Arial"/>
      <w:b/>
      <w:bCs/>
      <w:sz w:val="28"/>
      <w:szCs w:val="24"/>
      <w:u w:val="single"/>
    </w:rPr>
  </w:style>
  <w:style w:type="character" w:customStyle="1" w:styleId="TitleChar">
    <w:name w:val="Title Char"/>
    <w:link w:val="Title"/>
    <w:rsid w:val="00B57A79"/>
    <w:rPr>
      <w:rFonts w:ascii="Arial" w:hAnsi="Arial"/>
      <w:b/>
      <w:bCs/>
      <w:sz w:val="28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A72DB2"/>
    <w:pPr>
      <w:ind w:left="720"/>
    </w:pPr>
    <w:rPr>
      <w:rFonts w:ascii="Arial" w:hAnsi="Arial"/>
      <w:sz w:val="16"/>
      <w:szCs w:val="16"/>
    </w:rPr>
  </w:style>
  <w:style w:type="paragraph" w:customStyle="1" w:styleId="template">
    <w:name w:val="template"/>
    <w:basedOn w:val="Normal"/>
    <w:rsid w:val="00F835EB"/>
    <w:pPr>
      <w:spacing w:line="240" w:lineRule="exact"/>
    </w:pPr>
    <w:rPr>
      <w:rFonts w:ascii="Arial" w:hAnsi="Arial"/>
      <w:i/>
      <w:sz w:val="22"/>
    </w:rPr>
  </w:style>
  <w:style w:type="character" w:customStyle="1" w:styleId="Heading3Char">
    <w:name w:val="Heading 3 Char"/>
    <w:link w:val="Heading3"/>
    <w:rsid w:val="00F835EB"/>
    <w:rPr>
      <w:rFonts w:ascii="Arial" w:hAnsi="Arial" w:cs="Arial"/>
      <w:b/>
      <w:iCs/>
      <w:sz w:val="24"/>
      <w:szCs w:val="24"/>
      <w:lang w:bidi="ar-SA"/>
    </w:rPr>
  </w:style>
  <w:style w:type="character" w:customStyle="1" w:styleId="Heading4Char">
    <w:name w:val="Heading 4 Char"/>
    <w:link w:val="Heading4"/>
    <w:rsid w:val="00F835EB"/>
    <w:rPr>
      <w:rFonts w:ascii="Arial" w:hAnsi="Arial" w:cs="Arial"/>
      <w:b/>
      <w:bCs/>
      <w:iCs/>
      <w:sz w:val="22"/>
      <w:szCs w:val="28"/>
      <w:lang w:bidi="ar-SA"/>
    </w:rPr>
  </w:style>
  <w:style w:type="paragraph" w:customStyle="1" w:styleId="BodyText1">
    <w:name w:val="Body Text1"/>
    <w:rsid w:val="00F835EB"/>
    <w:pPr>
      <w:spacing w:before="160"/>
      <w:ind w:left="720"/>
    </w:pPr>
    <w:rPr>
      <w:rFonts w:ascii="Arial" w:hAnsi="Arial"/>
      <w:szCs w:val="24"/>
      <w:lang w:eastAsia="en-US" w:bidi="ar-SA"/>
    </w:rPr>
  </w:style>
  <w:style w:type="character" w:customStyle="1" w:styleId="apple-style-span">
    <w:name w:val="apple-style-span"/>
    <w:rsid w:val="008757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6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QAI India Ltd.</dc:creator>
  <cp:keywords/>
  <cp:lastModifiedBy>CNS</cp:lastModifiedBy>
  <cp:revision>3</cp:revision>
  <cp:lastPrinted>2018-04-26T08:29:00Z</cp:lastPrinted>
  <dcterms:created xsi:type="dcterms:W3CDTF">2024-05-26T04:35:00Z</dcterms:created>
  <dcterms:modified xsi:type="dcterms:W3CDTF">2024-05-26T04:40:00Z</dcterms:modified>
</cp:coreProperties>
</file>